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B6AD2" w14:textId="77777777" w:rsidR="00DA78D2" w:rsidRDefault="00DA78D2" w:rsidP="00DA78D2">
      <w:pPr>
        <w:pStyle w:val="BodyA"/>
        <w:jc w:val="center"/>
        <w:rPr>
          <w:sz w:val="28"/>
          <w:szCs w:val="28"/>
        </w:rPr>
      </w:pPr>
      <w:r>
        <w:rPr>
          <w:sz w:val="28"/>
          <w:szCs w:val="28"/>
        </w:rPr>
        <w:t>Xinlei Bian(002197091)</w:t>
      </w:r>
    </w:p>
    <w:p w14:paraId="5F9DD1BB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rogram Structures &amp; Algorithms</w:t>
      </w:r>
    </w:p>
    <w:p w14:paraId="4483CBCC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Fall</w:t>
      </w:r>
      <w:r>
        <w:rPr>
          <w:b/>
          <w:bCs/>
          <w:sz w:val="40"/>
          <w:szCs w:val="40"/>
        </w:rPr>
        <w:t xml:space="preserve"> 2021</w:t>
      </w:r>
    </w:p>
    <w:p w14:paraId="0F2E3B49" w14:textId="2FA3FAB8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Assignment No. 3</w:t>
      </w:r>
    </w:p>
    <w:p w14:paraId="7BA521C1" w14:textId="77777777" w:rsidR="00DA78D2" w:rsidRDefault="00DA78D2" w:rsidP="00DA78D2">
      <w:pPr>
        <w:pStyle w:val="BodyA"/>
        <w:rPr>
          <w:b/>
          <w:bCs/>
          <w:sz w:val="40"/>
          <w:szCs w:val="40"/>
        </w:rPr>
      </w:pPr>
    </w:p>
    <w:p w14:paraId="090CD8D6" w14:textId="77777777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sk (List down the tasks performed in the Assignment)</w:t>
      </w:r>
    </w:p>
    <w:p w14:paraId="29F0FADE" w14:textId="77777777" w:rsidR="00797476" w:rsidRPr="00797476" w:rsidRDefault="00797476" w:rsidP="00DA78D2">
      <w:pPr>
        <w:pStyle w:val="a3"/>
        <w:numPr>
          <w:ilvl w:val="0"/>
          <w:numId w:val="6"/>
        </w:numPr>
        <w:rPr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Implement height-weighted Quick Union with Path Compression.</w:t>
      </w:r>
    </w:p>
    <w:p w14:paraId="00642940" w14:textId="0B9B9FDC" w:rsidR="00797476" w:rsidRPr="00797476" w:rsidRDefault="00797476" w:rsidP="00DA78D2">
      <w:pPr>
        <w:pStyle w:val="a3"/>
        <w:numPr>
          <w:ilvl w:val="0"/>
          <w:numId w:val="6"/>
        </w:numPr>
        <w:rPr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Using your implementation of UF_HWQUPC, develop a UF ("union-find") client that takes an integer value n from the command line to determine the number of "sites."</w:t>
      </w:r>
    </w:p>
    <w:p w14:paraId="6C508027" w14:textId="115EC614" w:rsidR="00797476" w:rsidRPr="00797476" w:rsidRDefault="00797476" w:rsidP="00DA78D2">
      <w:pPr>
        <w:pStyle w:val="a3"/>
        <w:numPr>
          <w:ilvl w:val="0"/>
          <w:numId w:val="6"/>
        </w:numPr>
        <w:rPr>
          <w:rFonts w:ascii="Helvetica" w:hAnsi="Helvetica" w:cs="Helvetica"/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Determine the relationship between the number of objects (n) and the number of pairs (m) generated to accomplish this</w:t>
      </w:r>
      <w:r>
        <w:rPr>
          <w:rFonts w:ascii="Helvetica" w:hAnsi="Helvetica" w:cs="Helvetica"/>
          <w:sz w:val="28"/>
          <w:szCs w:val="28"/>
        </w:rPr>
        <w:t>.</w:t>
      </w:r>
    </w:p>
    <w:p w14:paraId="71719BD9" w14:textId="08DCA17D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 w:rsidRPr="00A4524A">
        <w:rPr>
          <w:b/>
          <w:bCs/>
          <w:sz w:val="32"/>
          <w:szCs w:val="32"/>
        </w:rPr>
        <w:t xml:space="preserve">Relationship Conclusion: </w:t>
      </w:r>
    </w:p>
    <w:p w14:paraId="33979BDA" w14:textId="4A9C79A1" w:rsidR="00DA78D2" w:rsidRPr="00797476" w:rsidRDefault="00AF58A1" w:rsidP="00797476">
      <w:pPr>
        <w:ind w:left="360"/>
        <w:rPr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2"/>
              <w:szCs w:val="32"/>
            </w:rPr>
            <m:t>m=5.988</m:t>
          </m:r>
          <m:r>
            <m:rPr>
              <m:sty m:val="bi"/>
            </m:rPr>
            <w:rPr>
              <w:rFonts w:ascii="Cambria Math" w:hAnsi="Cambria Math"/>
              <w:sz w:val="32"/>
              <w:szCs w:val="32"/>
            </w:rPr>
            <m:t>n-2542</m:t>
          </m:r>
        </m:oMath>
      </m:oMathPara>
    </w:p>
    <w:p w14:paraId="5A42D276" w14:textId="77777777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Evidence to support the conclusion:  </w:t>
      </w:r>
    </w:p>
    <w:p w14:paraId="5090D1A8" w14:textId="77777777" w:rsidR="00DA78D2" w:rsidRDefault="00DA78D2" w:rsidP="00DA78D2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put (Snapshot of Code output in the terminal)</w:t>
      </w:r>
    </w:p>
    <w:p w14:paraId="21C06F17" w14:textId="48091D3A" w:rsidR="00DA78D2" w:rsidRDefault="00797476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0B3103D" wp14:editId="1082C9A8">
            <wp:extent cx="3952381" cy="2971429"/>
            <wp:effectExtent l="0" t="0" r="0" b="635"/>
            <wp:docPr id="3" name="图片 3" descr="电脑萤幕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电脑萤幕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2381" cy="2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8065" w14:textId="77777777" w:rsidR="00DA78D2" w:rsidRDefault="00DA78D2" w:rsidP="00DA78D2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raphical Representation(Observations from experiments should be tabulated and analyzed by plotting graphs(usually in excel) to arrive on the relationship conclusion)</w:t>
      </w:r>
    </w:p>
    <w:p w14:paraId="39B4A7FD" w14:textId="59C1AA7B" w:rsidR="00DA78D2" w:rsidRPr="00421B11" w:rsidRDefault="00026256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5B6159C" wp14:editId="1DCA5B3F">
            <wp:extent cx="5114925" cy="4538949"/>
            <wp:effectExtent l="0" t="0" r="0" b="0"/>
            <wp:docPr id="9" name="图片 9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表, 折线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8862" cy="454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841C" w14:textId="77777777" w:rsidR="00DA78D2" w:rsidRPr="00080E74" w:rsidRDefault="00DA78D2" w:rsidP="00DA78D2">
      <w:pPr>
        <w:rPr>
          <w:b/>
          <w:bCs/>
          <w:sz w:val="32"/>
          <w:szCs w:val="32"/>
        </w:rPr>
      </w:pPr>
    </w:p>
    <w:p w14:paraId="634209C0" w14:textId="601F4D9B" w:rsidR="00DA78D2" w:rsidRDefault="00DA78D2" w:rsidP="00DA78D2">
      <w:pPr>
        <w:pStyle w:val="a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ine chart with </w:t>
      </w:r>
      <w:r w:rsidR="00026256">
        <w:rPr>
          <w:b/>
          <w:bCs/>
          <w:sz w:val="32"/>
          <w:szCs w:val="32"/>
        </w:rPr>
        <w:t>n</w:t>
      </w:r>
      <w:r>
        <w:rPr>
          <w:b/>
          <w:bCs/>
          <w:sz w:val="32"/>
          <w:szCs w:val="32"/>
        </w:rPr>
        <w:t xml:space="preserve"> and </w:t>
      </w:r>
      <w:r w:rsidR="00026256">
        <w:rPr>
          <w:b/>
          <w:bCs/>
          <w:sz w:val="32"/>
          <w:szCs w:val="32"/>
        </w:rPr>
        <w:t>m</w:t>
      </w:r>
    </w:p>
    <w:p w14:paraId="777CF3F2" w14:textId="5AAA89E7" w:rsidR="00DA78D2" w:rsidRPr="00F252EB" w:rsidRDefault="00DA78D2" w:rsidP="00DA78D2">
      <w:pPr>
        <w:pStyle w:val="a3"/>
        <w:ind w:left="0"/>
        <w:rPr>
          <w:rFonts w:ascii="Times New Roman" w:hAnsi="Times New Roman" w:cs="Times New Roman"/>
          <w:color w:val="auto"/>
          <w:sz w:val="32"/>
          <w:szCs w:val="32"/>
          <w:lang w:eastAsia="en-US"/>
        </w:rPr>
      </w:pP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The line chart shows how </w:t>
      </w:r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m(</w:t>
      </w:r>
      <w:r w:rsidR="00026256" w:rsidRP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the number of pairs</w:t>
      </w:r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)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grows with n(</w:t>
      </w:r>
      <w:r w:rsidR="00026256" w:rsidRP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the number of object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) </w:t>
      </w:r>
      <w:r>
        <w:rPr>
          <w:rFonts w:ascii="Times New Roman" w:hAnsi="Times New Roman" w:cs="Times New Roman"/>
          <w:color w:val="auto"/>
          <w:sz w:val="32"/>
          <w:szCs w:val="32"/>
          <w:lang w:eastAsia="en-US"/>
        </w:rPr>
        <w:t>As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n grows, </w:t>
      </w:r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m 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grows. </w:t>
      </w:r>
    </w:p>
    <w:p w14:paraId="0FA78C05" w14:textId="4DFCC820" w:rsidR="00DA78D2" w:rsidRDefault="00026256" w:rsidP="00DA78D2">
      <w:pPr>
        <w:pStyle w:val="a3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596425F" wp14:editId="3324BF2C">
            <wp:extent cx="5943600" cy="5343525"/>
            <wp:effectExtent l="0" t="0" r="0" b="9525"/>
            <wp:docPr id="1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4E18" w14:textId="1D5EB849" w:rsidR="00DA78D2" w:rsidRDefault="00DA78D2" w:rsidP="00DA78D2">
      <w:pPr>
        <w:pStyle w:val="a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og-log graph with </w:t>
      </w:r>
      <w:r w:rsidR="00AF58A1">
        <w:rPr>
          <w:b/>
          <w:bCs/>
          <w:sz w:val="32"/>
          <w:szCs w:val="32"/>
        </w:rPr>
        <w:t>m</w:t>
      </w:r>
      <w:r>
        <w:rPr>
          <w:b/>
          <w:bCs/>
          <w:sz w:val="32"/>
          <w:szCs w:val="32"/>
        </w:rPr>
        <w:t xml:space="preserve"> and n</w:t>
      </w:r>
    </w:p>
    <w:p w14:paraId="66AC5CD2" w14:textId="7207EC87" w:rsidR="00DA78D2" w:rsidRDefault="00DA78D2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  <w:r w:rsidRPr="00240BC0">
        <w:rPr>
          <w:sz w:val="32"/>
          <w:szCs w:val="32"/>
        </w:rPr>
        <w:t>The log-log graph shows the relationship between log(</w:t>
      </w:r>
      <w:r w:rsidR="00026256">
        <w:rPr>
          <w:sz w:val="32"/>
          <w:szCs w:val="32"/>
        </w:rPr>
        <w:t>m</w:t>
      </w:r>
      <w:r w:rsidRPr="00240BC0">
        <w:rPr>
          <w:sz w:val="32"/>
          <w:szCs w:val="32"/>
        </w:rPr>
        <w:t>) and log(n)</w:t>
      </w:r>
      <w:r>
        <w:rPr>
          <w:sz w:val="32"/>
          <w:szCs w:val="32"/>
        </w:rPr>
        <w:t xml:space="preserve"> To figure out the order of growth,  </w:t>
      </w:r>
      <m:oMath>
        <m:r>
          <w:rPr>
            <w:rFonts w:ascii="Cambria Math" w:hAnsi="Cambria Math"/>
            <w:sz w:val="32"/>
            <w:szCs w:val="32"/>
          </w:rPr>
          <m:t>y=x</m:t>
        </m:r>
      </m:oMath>
      <w:r>
        <w:rPr>
          <w:sz w:val="32"/>
          <w:szCs w:val="32"/>
        </w:rPr>
        <w:t xml:space="preserve"> are drawn in the graph. By </w:t>
      </w:r>
      <w:r w:rsidRPr="007E5915">
        <w:rPr>
          <w:sz w:val="32"/>
          <w:szCs w:val="32"/>
        </w:rPr>
        <w:t>comparing y = x and the line for</w:t>
      </w:r>
      <w:r w:rsidR="00026256">
        <w:rPr>
          <w:sz w:val="32"/>
          <w:szCs w:val="32"/>
        </w:rPr>
        <w:t xml:space="preserve"> m and n</w:t>
      </w:r>
      <w:r w:rsidRPr="007E5915">
        <w:rPr>
          <w:sz w:val="32"/>
          <w:szCs w:val="32"/>
        </w:rPr>
        <w:t xml:space="preserve">, it can be found that they have </w:t>
      </w:r>
      <w:r>
        <w:rPr>
          <w:sz w:val="32"/>
          <w:szCs w:val="32"/>
        </w:rPr>
        <w:t xml:space="preserve">a </w:t>
      </w:r>
      <w:r w:rsidRPr="007E5915">
        <w:rPr>
          <w:sz w:val="32"/>
          <w:szCs w:val="32"/>
        </w:rPr>
        <w:t xml:space="preserve">similar slope. </w:t>
      </w:r>
      <w:r w:rsidR="00026256">
        <w:rPr>
          <w:sz w:val="32"/>
          <w:szCs w:val="32"/>
        </w:rPr>
        <w:t>T</w:t>
      </w:r>
      <w:r w:rsidRPr="007E5915">
        <w:rPr>
          <w:sz w:val="32"/>
          <w:szCs w:val="32"/>
        </w:rPr>
        <w:t xml:space="preserve">he order of growth for </w:t>
      </w:r>
      <w:r>
        <w:rPr>
          <w:sz w:val="32"/>
          <w:szCs w:val="32"/>
        </w:rPr>
        <w:t xml:space="preserve">an </w:t>
      </w:r>
      <w:r w:rsidRPr="007E5915">
        <w:rPr>
          <w:sz w:val="32"/>
          <w:szCs w:val="32"/>
        </w:rPr>
        <w:t xml:space="preserve">ordered array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O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(</m:t>
        </m:r>
        <m:r>
          <w:rPr>
            <w:rFonts w:ascii="Cambria Math" w:hAnsi="Cambria Math"/>
            <w:sz w:val="32"/>
            <w:szCs w:val="32"/>
          </w:rPr>
          <m:t>n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)</m:t>
        </m:r>
      </m:oMath>
      <w:r>
        <w:rPr>
          <w:sz w:val="32"/>
          <w:szCs w:val="32"/>
        </w:rPr>
        <w:t>.</w:t>
      </w:r>
    </w:p>
    <w:p w14:paraId="3509F692" w14:textId="77777777" w:rsidR="00026256" w:rsidRDefault="00026256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</w:p>
    <w:p w14:paraId="735762ED" w14:textId="52627266" w:rsidR="00026256" w:rsidRDefault="00AF58A1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5CB925E" wp14:editId="0DBAD56D">
            <wp:extent cx="3152381" cy="1400000"/>
            <wp:effectExtent l="0" t="0" r="0" b="0"/>
            <wp:docPr id="17" name="图片 17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中度可信度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381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BCEB0" w14:textId="0614C1EB" w:rsidR="00AF58A1" w:rsidRPr="00797476" w:rsidRDefault="00026256" w:rsidP="00AF58A1">
      <w:pPr>
        <w:ind w:left="360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n </w:t>
      </w:r>
      <w:r w:rsidR="00E2353B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Linear fit method is </w:t>
      </w:r>
      <w:r w:rsidR="00E2353B">
        <w:rPr>
          <w:rFonts w:hint="eastAsia"/>
          <w:sz w:val="32"/>
          <w:szCs w:val="32"/>
          <w:lang w:eastAsia="zh-CN"/>
        </w:rPr>
        <w:t>applied</w:t>
      </w:r>
      <w:r>
        <w:rPr>
          <w:sz w:val="32"/>
          <w:szCs w:val="32"/>
        </w:rPr>
        <w:t xml:space="preserve"> to figure out the relationship between m and n.  </w:t>
      </w:r>
      <w:r w:rsidR="00AF58A1">
        <w:rPr>
          <w:sz w:val="32"/>
          <w:szCs w:val="32"/>
        </w:rPr>
        <w:t xml:space="preserve">That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m=5.988</m:t>
        </m:r>
        <m:r>
          <m:rPr>
            <m:sty m:val="bi"/>
          </m:rPr>
          <w:rPr>
            <w:rFonts w:ascii="Cambria Math" w:hAnsi="Cambria Math"/>
            <w:sz w:val="32"/>
            <w:szCs w:val="32"/>
          </w:rPr>
          <m:t>n-2542</m:t>
        </m:r>
      </m:oMath>
    </w:p>
    <w:p w14:paraId="7D71C205" w14:textId="22A5201D" w:rsidR="00DA78D2" w:rsidRPr="00F252EB" w:rsidRDefault="00DA78D2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b/>
          <w:bCs/>
          <w:sz w:val="32"/>
          <w:szCs w:val="32"/>
        </w:rPr>
      </w:pPr>
    </w:p>
    <w:p w14:paraId="102D42F0" w14:textId="77777777" w:rsidR="00DA78D2" w:rsidRPr="00567859" w:rsidRDefault="00DA78D2" w:rsidP="00DA78D2">
      <w:pPr>
        <w:pStyle w:val="a3"/>
        <w:numPr>
          <w:ilvl w:val="0"/>
          <w:numId w:val="5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>Unit tests result:(Snapshot of successful unit test run)</w:t>
      </w:r>
    </w:p>
    <w:p w14:paraId="5E156D18" w14:textId="47124226" w:rsidR="00DA78D2" w:rsidRPr="00567859" w:rsidRDefault="00797476" w:rsidP="00DA78D2">
      <w:pPr>
        <w:ind w:left="360"/>
        <w:rPr>
          <w:sz w:val="32"/>
          <w:szCs w:val="32"/>
        </w:rPr>
      </w:pPr>
      <w:r>
        <w:rPr>
          <w:noProof/>
        </w:rPr>
        <w:drawing>
          <wp:inline distT="0" distB="0" distL="0" distR="0" wp14:anchorId="2280971B" wp14:editId="3A319E7B">
            <wp:extent cx="4380952" cy="3514286"/>
            <wp:effectExtent l="0" t="0" r="635" b="0"/>
            <wp:docPr id="8" name="图片 8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电脑萤幕的截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0952" cy="3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1566" w14:textId="77777777" w:rsidR="00C746F6" w:rsidRDefault="00C746F6"/>
    <w:sectPr w:rsidR="00C746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E63F7" w14:textId="77777777" w:rsidR="00E2353B" w:rsidRDefault="00E2353B" w:rsidP="00E2353B">
      <w:r>
        <w:separator/>
      </w:r>
    </w:p>
  </w:endnote>
  <w:endnote w:type="continuationSeparator" w:id="0">
    <w:p w14:paraId="432F45CA" w14:textId="77777777" w:rsidR="00E2353B" w:rsidRDefault="00E2353B" w:rsidP="00E23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9E93" w14:textId="77777777" w:rsidR="00E2353B" w:rsidRDefault="00E2353B" w:rsidP="00E2353B">
      <w:r>
        <w:separator/>
      </w:r>
    </w:p>
  </w:footnote>
  <w:footnote w:type="continuationSeparator" w:id="0">
    <w:p w14:paraId="2CDAD2E2" w14:textId="77777777" w:rsidR="00E2353B" w:rsidRDefault="00E2353B" w:rsidP="00E23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8621E"/>
    <w:multiLevelType w:val="hybridMultilevel"/>
    <w:tmpl w:val="D9DEA3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AA077EF"/>
    <w:multiLevelType w:val="hybridMultilevel"/>
    <w:tmpl w:val="BC06B018"/>
    <w:numStyleLink w:val="ImportedStyle10"/>
  </w:abstractNum>
  <w:abstractNum w:abstractNumId="2" w15:restartNumberingAfterBreak="0">
    <w:nsid w:val="5EE36F01"/>
    <w:multiLevelType w:val="hybridMultilevel"/>
    <w:tmpl w:val="781AE14A"/>
    <w:numStyleLink w:val="ImportedStyle1"/>
  </w:abstractNum>
  <w:abstractNum w:abstractNumId="3" w15:restartNumberingAfterBreak="0">
    <w:nsid w:val="6BBB41BE"/>
    <w:multiLevelType w:val="hybridMultilevel"/>
    <w:tmpl w:val="BC06B018"/>
    <w:styleLink w:val="ImportedStyle10"/>
    <w:lvl w:ilvl="0" w:tplc="2A02FCA4">
      <w:start w:val="1"/>
      <w:numFmt w:val="decimal"/>
      <w:lvlText w:val="%1.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340266">
      <w:start w:val="1"/>
      <w:numFmt w:val="decimal"/>
      <w:lvlText w:val="%2.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64D3C">
      <w:start w:val="1"/>
      <w:numFmt w:val="decimal"/>
      <w:lvlText w:val="%3.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D05DDA">
      <w:start w:val="1"/>
      <w:numFmt w:val="decimal"/>
      <w:lvlText w:val="%4.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4AC658">
      <w:start w:val="1"/>
      <w:numFmt w:val="decimal"/>
      <w:lvlText w:val="%5.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9052C0">
      <w:start w:val="1"/>
      <w:numFmt w:val="decimal"/>
      <w:lvlText w:val="%6.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1CCE28">
      <w:start w:val="1"/>
      <w:numFmt w:val="decimal"/>
      <w:lvlText w:val="%7.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F6D500">
      <w:start w:val="1"/>
      <w:numFmt w:val="decimal"/>
      <w:lvlText w:val="%8.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63D06">
      <w:start w:val="1"/>
      <w:numFmt w:val="decimal"/>
      <w:lvlText w:val="%9.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DBD3830"/>
    <w:multiLevelType w:val="hybridMultilevel"/>
    <w:tmpl w:val="781AE14A"/>
    <w:styleLink w:val="ImportedStyle1"/>
    <w:lvl w:ilvl="0" w:tplc="73DA00CE">
      <w:start w:val="1"/>
      <w:numFmt w:val="bullet"/>
      <w:lvlText w:val="๏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5CFEC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4EA7F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78E82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6806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562A0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4D8D2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E204F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7427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2"/>
    <w:lvlOverride w:ilvl="0">
      <w:lvl w:ilvl="0" w:tplc="4612AF86">
        <w:start w:val="1"/>
        <w:numFmt w:val="bullet"/>
        <w:lvlText w:val="๏"/>
        <w:lvlJc w:val="left"/>
        <w:pPr>
          <w:ind w:left="6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448C3D5C">
        <w:start w:val="1"/>
        <w:numFmt w:val="bullet"/>
        <w:lvlText w:val="o"/>
        <w:lvlJc w:val="left"/>
        <w:pPr>
          <w:ind w:left="132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75C43BC2">
        <w:start w:val="1"/>
        <w:numFmt w:val="bullet"/>
        <w:lvlText w:val="▪"/>
        <w:lvlJc w:val="left"/>
        <w:pPr>
          <w:ind w:left="20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EF8A4B7A">
        <w:start w:val="1"/>
        <w:numFmt w:val="bullet"/>
        <w:lvlText w:val="·"/>
        <w:lvlJc w:val="left"/>
        <w:pPr>
          <w:ind w:left="276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EB56F0B6">
        <w:start w:val="1"/>
        <w:numFmt w:val="bullet"/>
        <w:lvlText w:val="o"/>
        <w:lvlJc w:val="left"/>
        <w:pPr>
          <w:ind w:left="348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1DCEC60A">
        <w:start w:val="1"/>
        <w:numFmt w:val="bullet"/>
        <w:lvlText w:val="▪"/>
        <w:lvlJc w:val="left"/>
        <w:pPr>
          <w:ind w:left="42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14209652">
        <w:start w:val="1"/>
        <w:numFmt w:val="bullet"/>
        <w:lvlText w:val="·"/>
        <w:lvlJc w:val="left"/>
        <w:pPr>
          <w:ind w:left="492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37E603F6">
        <w:start w:val="1"/>
        <w:numFmt w:val="bullet"/>
        <w:lvlText w:val="o"/>
        <w:lvlJc w:val="left"/>
        <w:pPr>
          <w:ind w:left="56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70F04294">
        <w:start w:val="1"/>
        <w:numFmt w:val="bullet"/>
        <w:lvlText w:val="▪"/>
        <w:lvlJc w:val="left"/>
        <w:pPr>
          <w:ind w:left="636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UxNDK2MDY3MbBU0lEKTi0uzszPAykwrAUA4muQPiwAAAA="/>
  </w:docVars>
  <w:rsids>
    <w:rsidRoot w:val="00DA78D2"/>
    <w:rsid w:val="00026256"/>
    <w:rsid w:val="00757FE4"/>
    <w:rsid w:val="00797476"/>
    <w:rsid w:val="00AF58A1"/>
    <w:rsid w:val="00C746F6"/>
    <w:rsid w:val="00DA78D2"/>
    <w:rsid w:val="00E2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A44A7"/>
  <w15:chartTrackingRefBased/>
  <w15:docId w15:val="{55E33C24-416F-486D-90C8-6FE55FCC8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A">
    <w:name w:val="Body A"/>
    <w:rsid w:val="00DA78D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SimSun" w:hAnsi="Calibri" w:cs="Arial Unicode MS"/>
      <w:color w:val="000000"/>
      <w:u w:color="000000"/>
      <w:bdr w:val="nil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paragraph" w:styleId="a3">
    <w:name w:val="List Paragraph"/>
    <w:rsid w:val="00DA78D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SimSun" w:hAnsi="Calibri" w:cs="Arial Unicode MS"/>
      <w:color w:val="000000"/>
      <w:u w:color="000000"/>
      <w:bdr w:val="nil"/>
    </w:rPr>
  </w:style>
  <w:style w:type="numbering" w:customStyle="1" w:styleId="ImportedStyle1">
    <w:name w:val="Imported Style 1"/>
    <w:rsid w:val="00DA78D2"/>
    <w:pPr>
      <w:numPr>
        <w:numId w:val="1"/>
      </w:numPr>
    </w:pPr>
  </w:style>
  <w:style w:type="numbering" w:customStyle="1" w:styleId="ImportedStyle10">
    <w:name w:val="Imported Style 1.0"/>
    <w:rsid w:val="00DA78D2"/>
    <w:pPr>
      <w:numPr>
        <w:numId w:val="3"/>
      </w:numPr>
    </w:pPr>
  </w:style>
  <w:style w:type="table" w:styleId="a4">
    <w:name w:val="Table Grid"/>
    <w:basedOn w:val="a1"/>
    <w:uiPriority w:val="39"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0"/>
      <w:szCs w:val="20"/>
      <w:bdr w:val="n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797476"/>
    <w:rPr>
      <w:color w:val="808080"/>
    </w:rPr>
  </w:style>
  <w:style w:type="character" w:styleId="a6">
    <w:name w:val="Hyperlink"/>
    <w:basedOn w:val="a0"/>
    <w:uiPriority w:val="99"/>
    <w:unhideWhenUsed/>
    <w:rsid w:val="00797476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97476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9">
    <w:name w:val="页眉 字符"/>
    <w:basedOn w:val="a0"/>
    <w:link w:val="a8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paragraph" w:styleId="aa">
    <w:name w:val="footer"/>
    <w:basedOn w:val="a"/>
    <w:link w:val="ab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b">
    <w:name w:val="页脚 字符"/>
    <w:basedOn w:val="a0"/>
    <w:link w:val="aa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26CC8497B1744A8BA71DAABF069E6" ma:contentTypeVersion="7" ma:contentTypeDescription="Create a new document." ma:contentTypeScope="" ma:versionID="f5a544d1b7bfb14f6f99f6d8466324d2">
  <xsd:schema xmlns:xsd="http://www.w3.org/2001/XMLSchema" xmlns:xs="http://www.w3.org/2001/XMLSchema" xmlns:p="http://schemas.microsoft.com/office/2006/metadata/properties" xmlns:ns3="504ddef4-d1f4-47bb-a7fe-bcdac784bd5a" xmlns:ns4="b0f44e4b-82e2-4987-b31e-e4fb0fe8ee6d" targetNamespace="http://schemas.microsoft.com/office/2006/metadata/properties" ma:root="true" ma:fieldsID="6a75df65112ffd88ef6f8c2bbd9fcb8e" ns3:_="" ns4:_="">
    <xsd:import namespace="504ddef4-d1f4-47bb-a7fe-bcdac784bd5a"/>
    <xsd:import namespace="b0f44e4b-82e2-4987-b31e-e4fb0fe8ee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ddef4-d1f4-47bb-a7fe-bcdac784b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44e4b-82e2-4987-b31e-e4fb0fe8ee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75E782-4061-4C31-9B6C-62C01263830A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purl.org/dc/dcmitype/"/>
    <ds:schemaRef ds:uri="504ddef4-d1f4-47bb-a7fe-bcdac784bd5a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b0f44e4b-82e2-4987-b31e-e4fb0fe8ee6d"/>
  </ds:schemaRefs>
</ds:datastoreItem>
</file>

<file path=customXml/itemProps2.xml><?xml version="1.0" encoding="utf-8"?>
<ds:datastoreItem xmlns:ds="http://schemas.openxmlformats.org/officeDocument/2006/customXml" ds:itemID="{DD0BBBD8-07D5-4D35-B202-DD6836D0C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C5FECF-EC3D-4171-9290-A97F7885A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ddef4-d1f4-47bb-a7fe-bcdac784bd5a"/>
    <ds:schemaRef ds:uri="b0f44e4b-82e2-4987-b31e-e4fb0fe8ee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lei Bian</dc:creator>
  <cp:keywords/>
  <dc:description/>
  <cp:lastModifiedBy>Xinlei Bian</cp:lastModifiedBy>
  <cp:revision>2</cp:revision>
  <dcterms:created xsi:type="dcterms:W3CDTF">2021-10-08T03:00:00Z</dcterms:created>
  <dcterms:modified xsi:type="dcterms:W3CDTF">2021-10-08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26CC8497B1744A8BA71DAABF069E6</vt:lpwstr>
  </property>
</Properties>
</file>